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F2A5DF" w14:textId="769A6DF1" w:rsidR="007461A8" w:rsidRDefault="007461A8" w:rsidP="00211328">
      <w:pPr>
        <w:jc w:val="both"/>
      </w:pPr>
      <w:r>
        <w:t>Narodowy Instytut Samorządu Terytorialnego (NIST)</w:t>
      </w:r>
      <w:r w:rsidR="00B3020D">
        <w:t xml:space="preserve"> z siedzibą w Łodzi, ul. Zielona 18,</w:t>
      </w:r>
      <w:r>
        <w:t xml:space="preserve"> buduje zespół badań i analiz, który będzie podejmował empiryczne badania funkcjonowania samorządów terytorialnych w Polsce na tle europejskim. Będą to zarówno badania terenowe zakładające samodzielne gromadzenie danych jak i oparte na różnorakich informacjach dostępnych w istniejących rejestrach i sprawozdaniach.</w:t>
      </w:r>
    </w:p>
    <w:p w14:paraId="215A4FA2" w14:textId="2BA36B94" w:rsidR="00B42BD5" w:rsidRDefault="00B42BD5" w:rsidP="00211328">
      <w:pPr>
        <w:jc w:val="both"/>
      </w:pPr>
      <w:r w:rsidRPr="00B42BD5">
        <w:t xml:space="preserve">Narodowy Instytut Samorządu Terytorialnego </w:t>
      </w:r>
      <w:r w:rsidR="00B3020D">
        <w:t xml:space="preserve">zaprasza </w:t>
      </w:r>
      <w:r w:rsidR="00BA39E3">
        <w:t xml:space="preserve">do kontaktu </w:t>
      </w:r>
      <w:r w:rsidR="00B3020D">
        <w:t>zainteresowanych pracą na stanowiskach</w:t>
      </w:r>
      <w:r w:rsidR="00462D50">
        <w:t>:</w:t>
      </w:r>
      <w:r w:rsidR="00B3020D">
        <w:t xml:space="preserve">  specjalisty, starszego specjalisty lub głównego specjalisty</w:t>
      </w:r>
      <w:r w:rsidR="0008128E">
        <w:rPr>
          <w:rStyle w:val="FootnoteReference"/>
        </w:rPr>
        <w:footnoteReference w:id="1"/>
      </w:r>
      <w:r w:rsidR="00B3020D">
        <w:t xml:space="preserve"> </w:t>
      </w:r>
      <w:r w:rsidRPr="00B42BD5">
        <w:t xml:space="preserve">w zespole do </w:t>
      </w:r>
      <w:r w:rsidR="00AE3EB0">
        <w:t xml:space="preserve">spraw </w:t>
      </w:r>
      <w:r>
        <w:t>badań i analiz</w:t>
      </w:r>
      <w:r w:rsidR="00462D50">
        <w:t>.</w:t>
      </w:r>
    </w:p>
    <w:p w14:paraId="3DD8A9E4" w14:textId="201FF611" w:rsidR="00194649" w:rsidRPr="00B42BD5" w:rsidRDefault="00194649" w:rsidP="00211328">
      <w:pPr>
        <w:jc w:val="both"/>
        <w:rPr>
          <w:b/>
          <w:bCs/>
        </w:rPr>
      </w:pPr>
      <w:r w:rsidRPr="00B42BD5">
        <w:rPr>
          <w:b/>
          <w:bCs/>
        </w:rPr>
        <w:t>Dlaczego warto do nas dołączyć?</w:t>
      </w:r>
    </w:p>
    <w:p w14:paraId="14C5E363" w14:textId="77777777" w:rsidR="00462D50" w:rsidRDefault="00194649" w:rsidP="00211328">
      <w:pPr>
        <w:pStyle w:val="ListParagraph"/>
        <w:numPr>
          <w:ilvl w:val="0"/>
          <w:numId w:val="2"/>
        </w:numPr>
        <w:jc w:val="both"/>
      </w:pPr>
      <w:r>
        <w:t>Oferujemy stabilne zatrudnienie w dynamicznie rozwijającej się instytucji publicznej.</w:t>
      </w:r>
    </w:p>
    <w:p w14:paraId="6A0E41B9" w14:textId="77777777" w:rsidR="00462D50" w:rsidRDefault="00194649" w:rsidP="00211328">
      <w:pPr>
        <w:pStyle w:val="ListParagraph"/>
        <w:numPr>
          <w:ilvl w:val="0"/>
          <w:numId w:val="2"/>
        </w:numPr>
        <w:jc w:val="both"/>
      </w:pPr>
      <w:r>
        <w:t>Tworzony zespół jest nowy, co daje możliwość wpływu na jego kształt i kierunki rozwoju.</w:t>
      </w:r>
    </w:p>
    <w:p w14:paraId="42CA0E99" w14:textId="32A24B73" w:rsidR="00B3020D" w:rsidRDefault="00B3020D" w:rsidP="00211328">
      <w:pPr>
        <w:pStyle w:val="ListParagraph"/>
        <w:numPr>
          <w:ilvl w:val="0"/>
          <w:numId w:val="2"/>
        </w:numPr>
        <w:jc w:val="both"/>
      </w:pPr>
      <w:r>
        <w:t>Praca pod kierunkiem doświadczonych badaczy samorządów ze znaczącym dorobkiem naukowym.</w:t>
      </w:r>
    </w:p>
    <w:p w14:paraId="714FE1D9" w14:textId="77777777" w:rsidR="00462D50" w:rsidRDefault="00462D50" w:rsidP="00211328">
      <w:pPr>
        <w:pStyle w:val="ListParagraph"/>
        <w:numPr>
          <w:ilvl w:val="0"/>
          <w:numId w:val="2"/>
        </w:numPr>
        <w:jc w:val="both"/>
      </w:pPr>
      <w:r>
        <w:t>Oferujemy możliwość współpracy z przedstawicielami środowiska samorządowego, co pozwoli na praktyczne zastosowanie wyników badań.</w:t>
      </w:r>
    </w:p>
    <w:p w14:paraId="09FC329B" w14:textId="77777777" w:rsidR="00462D50" w:rsidRDefault="00194649" w:rsidP="00211328">
      <w:pPr>
        <w:pStyle w:val="ListParagraph"/>
        <w:numPr>
          <w:ilvl w:val="0"/>
          <w:numId w:val="2"/>
        </w:numPr>
        <w:jc w:val="both"/>
      </w:pPr>
      <w:r>
        <w:t>Praca w NIST to także szansa na rozwój zawodowy oraz poszerzenie swoich kompetencji badawczych.</w:t>
      </w:r>
    </w:p>
    <w:p w14:paraId="7C367E0C" w14:textId="77777777" w:rsidR="00462D50" w:rsidRDefault="00194649" w:rsidP="00211328">
      <w:pPr>
        <w:pStyle w:val="ListParagraph"/>
        <w:numPr>
          <w:ilvl w:val="0"/>
          <w:numId w:val="2"/>
        </w:numPr>
        <w:jc w:val="both"/>
      </w:pPr>
      <w:r>
        <w:t>Umożliwiamy pracę w interdyscyplinarnym zespole, co sprzyja wymianie wiedzy i doświadczeń.</w:t>
      </w:r>
    </w:p>
    <w:p w14:paraId="3A5D6F17" w14:textId="683CB69C" w:rsidR="00B42BD5" w:rsidRDefault="00B3020D" w:rsidP="00211328">
      <w:pPr>
        <w:pStyle w:val="ListParagraph"/>
        <w:numPr>
          <w:ilvl w:val="0"/>
          <w:numId w:val="2"/>
        </w:numPr>
        <w:jc w:val="both"/>
      </w:pPr>
      <w:r>
        <w:t>Oferujemy um</w:t>
      </w:r>
      <w:r w:rsidR="00B42BD5">
        <w:t>ow</w:t>
      </w:r>
      <w:r>
        <w:t>ę</w:t>
      </w:r>
      <w:r w:rsidR="00B42BD5">
        <w:t xml:space="preserve"> o pracę</w:t>
      </w:r>
      <w:r w:rsidR="00D973DE">
        <w:t xml:space="preserve"> (na cały lub część etatu)</w:t>
      </w:r>
      <w:r>
        <w:t xml:space="preserve"> i możliwość pracy hybrydowej.</w:t>
      </w:r>
    </w:p>
    <w:p w14:paraId="6FAC8256" w14:textId="3E845C81" w:rsidR="00194649" w:rsidRPr="00B42BD5" w:rsidRDefault="00194649" w:rsidP="00211328">
      <w:pPr>
        <w:jc w:val="both"/>
        <w:rPr>
          <w:b/>
          <w:bCs/>
        </w:rPr>
      </w:pPr>
      <w:r w:rsidRPr="00B42BD5">
        <w:rPr>
          <w:b/>
          <w:bCs/>
        </w:rPr>
        <w:t xml:space="preserve">Wymagania </w:t>
      </w:r>
      <w:r w:rsidR="00BA39E3">
        <w:rPr>
          <w:b/>
          <w:bCs/>
        </w:rPr>
        <w:t xml:space="preserve">w stosunku do </w:t>
      </w:r>
      <w:r w:rsidRPr="00B42BD5">
        <w:rPr>
          <w:b/>
          <w:bCs/>
        </w:rPr>
        <w:t>kandydatów:</w:t>
      </w:r>
    </w:p>
    <w:p w14:paraId="48110BB0" w14:textId="66381E75" w:rsidR="00194649" w:rsidRDefault="00194649" w:rsidP="00211328">
      <w:pPr>
        <w:pStyle w:val="ListParagraph"/>
        <w:numPr>
          <w:ilvl w:val="0"/>
          <w:numId w:val="4"/>
        </w:numPr>
        <w:jc w:val="both"/>
      </w:pPr>
      <w:r>
        <w:t>Wykształcenie wyższe</w:t>
      </w:r>
      <w:r w:rsidR="00BA39E3">
        <w:t xml:space="preserve"> magisterskie</w:t>
      </w:r>
      <w:r>
        <w:t xml:space="preserve"> (preferowane kierunki: prawo administracyjne, nauki polityczne, ekonomia, socjologia, geografia, gospodarka przestrzenna).</w:t>
      </w:r>
    </w:p>
    <w:p w14:paraId="4FA689D7" w14:textId="77777777" w:rsidR="00C104B9" w:rsidRDefault="00C104B9" w:rsidP="00211328">
      <w:pPr>
        <w:pStyle w:val="ListParagraph"/>
        <w:numPr>
          <w:ilvl w:val="0"/>
          <w:numId w:val="4"/>
        </w:numPr>
        <w:jc w:val="both"/>
      </w:pPr>
      <w:r>
        <w:t>Znajomość języka angielskiego na poziomie umożliwiającym korzystanie z literatury naukowej i komunikację.</w:t>
      </w:r>
    </w:p>
    <w:p w14:paraId="23069C4A" w14:textId="58BFA257" w:rsidR="00C104B9" w:rsidRPr="00C104B9" w:rsidRDefault="00C104B9" w:rsidP="00211328">
      <w:pPr>
        <w:jc w:val="both"/>
        <w:rPr>
          <w:b/>
          <w:bCs/>
        </w:rPr>
      </w:pPr>
      <w:r w:rsidRPr="00C104B9">
        <w:rPr>
          <w:b/>
          <w:bCs/>
        </w:rPr>
        <w:t>Preferowani będą kandydaci posiadający:</w:t>
      </w:r>
    </w:p>
    <w:p w14:paraId="50FA2EE3" w14:textId="77777777" w:rsidR="00194649" w:rsidRDefault="00194649" w:rsidP="00211328">
      <w:pPr>
        <w:pStyle w:val="ListParagraph"/>
        <w:numPr>
          <w:ilvl w:val="0"/>
          <w:numId w:val="5"/>
        </w:numPr>
        <w:jc w:val="both"/>
      </w:pPr>
      <w:r>
        <w:t>Doświadczenie w realizacji projektów badawczych.</w:t>
      </w:r>
    </w:p>
    <w:p w14:paraId="600831A4" w14:textId="7719F9CD" w:rsidR="00AE3EB0" w:rsidRDefault="00AE3EB0" w:rsidP="00211328">
      <w:pPr>
        <w:pStyle w:val="ListParagraph"/>
        <w:numPr>
          <w:ilvl w:val="0"/>
          <w:numId w:val="5"/>
        </w:numPr>
        <w:jc w:val="both"/>
      </w:pPr>
      <w:r>
        <w:t>Dorobek w postaci publikacji naukowych związanych z tematyką działalności NIST.</w:t>
      </w:r>
    </w:p>
    <w:p w14:paraId="28E58D0A" w14:textId="4F10E4E2" w:rsidR="00194649" w:rsidRDefault="00194649" w:rsidP="00211328">
      <w:pPr>
        <w:pStyle w:val="ListParagraph"/>
        <w:numPr>
          <w:ilvl w:val="0"/>
          <w:numId w:val="5"/>
        </w:numPr>
        <w:jc w:val="both"/>
      </w:pPr>
      <w:r>
        <w:t>Znajomość różnych metod badawczych</w:t>
      </w:r>
      <w:r w:rsidR="00C104B9">
        <w:t xml:space="preserve"> (ilościowych i/lub jakościowych)</w:t>
      </w:r>
      <w:r>
        <w:t xml:space="preserve"> i umiejętność ich stosowania w praktyce.</w:t>
      </w:r>
    </w:p>
    <w:p w14:paraId="641F490E" w14:textId="783676AD" w:rsidR="00AE3EB0" w:rsidRDefault="00AE3EB0" w:rsidP="00211328">
      <w:pPr>
        <w:pStyle w:val="ListParagraph"/>
        <w:numPr>
          <w:ilvl w:val="0"/>
          <w:numId w:val="5"/>
        </w:numPr>
        <w:jc w:val="both"/>
      </w:pPr>
      <w:r>
        <w:t>Stopień doktora w jednej z dyscyplin w dziedzinie nauk społecznych.</w:t>
      </w:r>
    </w:p>
    <w:p w14:paraId="1B1065B7" w14:textId="35F17B1C" w:rsidR="00D973DE" w:rsidRDefault="00D973DE" w:rsidP="00211328">
      <w:pPr>
        <w:jc w:val="both"/>
      </w:pPr>
      <w:r>
        <w:t xml:space="preserve">Podstawowym zadaniem rekrutowanych pracowników będzie udział w prowadzonych przez NIST badaniach funkcjonowania samorządów terytorialnych zarówno z wykorzystaniem źródeł wtórnych jak i pierwotnych (w tym zbieranych w czasie badań terenowych). </w:t>
      </w:r>
    </w:p>
    <w:p w14:paraId="15D23721" w14:textId="126C1E10" w:rsidR="007461A8" w:rsidRDefault="007461A8" w:rsidP="00211328">
      <w:pPr>
        <w:jc w:val="both"/>
      </w:pPr>
      <w:r>
        <w:t xml:space="preserve">Zapraszamy zainteresowanych zatrudnieniem w takim zespole do przysyłania informacji </w:t>
      </w:r>
      <w:r w:rsidR="00D973DE">
        <w:t xml:space="preserve">(w wersji elektronicznej) </w:t>
      </w:r>
      <w:r>
        <w:t>obejmujących:</w:t>
      </w:r>
    </w:p>
    <w:p w14:paraId="3C999BAB" w14:textId="77777777" w:rsidR="007461A8" w:rsidRDefault="007461A8" w:rsidP="00211328">
      <w:pPr>
        <w:pStyle w:val="ListParagraph"/>
        <w:numPr>
          <w:ilvl w:val="0"/>
          <w:numId w:val="1"/>
        </w:numPr>
        <w:jc w:val="both"/>
      </w:pPr>
      <w:r>
        <w:t>naukowe CV</w:t>
      </w:r>
    </w:p>
    <w:p w14:paraId="6BF5CF2D" w14:textId="77777777" w:rsidR="007461A8" w:rsidRDefault="007461A8" w:rsidP="00211328">
      <w:pPr>
        <w:pStyle w:val="ListParagraph"/>
        <w:numPr>
          <w:ilvl w:val="0"/>
          <w:numId w:val="1"/>
        </w:numPr>
        <w:jc w:val="both"/>
      </w:pPr>
      <w:r>
        <w:t xml:space="preserve">krótki </w:t>
      </w:r>
      <w:bookmarkStart w:id="0" w:name="_Hlk173757402"/>
      <w:r>
        <w:t>opis doświadczeń w realizacji projektów badawczych oraz doświadczeń w stosowaniu różnych metod badawczych</w:t>
      </w:r>
      <w:bookmarkEnd w:id="0"/>
    </w:p>
    <w:p w14:paraId="5019EC4E" w14:textId="5923F660" w:rsidR="007461A8" w:rsidRDefault="007461A8" w:rsidP="00211328">
      <w:pPr>
        <w:pStyle w:val="ListParagraph"/>
        <w:numPr>
          <w:ilvl w:val="0"/>
          <w:numId w:val="1"/>
        </w:numPr>
        <w:jc w:val="both"/>
      </w:pPr>
      <w:r>
        <w:t>listę publikacji naukowych</w:t>
      </w:r>
    </w:p>
    <w:p w14:paraId="13D1E484" w14:textId="40ED818B" w:rsidR="00B42BD5" w:rsidRDefault="00B42BD5" w:rsidP="00211328">
      <w:pPr>
        <w:pStyle w:val="ListParagraph"/>
        <w:numPr>
          <w:ilvl w:val="0"/>
          <w:numId w:val="1"/>
        </w:numPr>
        <w:jc w:val="both"/>
      </w:pPr>
      <w:r>
        <w:lastRenderedPageBreak/>
        <w:t>kopie dokumentów potwierdzających</w:t>
      </w:r>
      <w:r w:rsidR="00C104B9">
        <w:t xml:space="preserve"> dotychczasowe </w:t>
      </w:r>
      <w:r>
        <w:t>doświadczeni</w:t>
      </w:r>
      <w:r w:rsidR="00C104B9">
        <w:t xml:space="preserve">e </w:t>
      </w:r>
      <w:r>
        <w:t>zawodowe</w:t>
      </w:r>
    </w:p>
    <w:p w14:paraId="53AFA175" w14:textId="6838B73F" w:rsidR="00B42BD5" w:rsidRDefault="00B42BD5" w:rsidP="00211328">
      <w:pPr>
        <w:pStyle w:val="ListParagraph"/>
        <w:numPr>
          <w:ilvl w:val="0"/>
          <w:numId w:val="1"/>
        </w:numPr>
        <w:jc w:val="both"/>
      </w:pPr>
      <w:r>
        <w:t>kopie dokumentów potwierdzających spełnienie wymagania niezbędnego w zakresie wykształcenia</w:t>
      </w:r>
    </w:p>
    <w:p w14:paraId="42F9071B" w14:textId="3890237A" w:rsidR="00B42BD5" w:rsidRDefault="002F5F93" w:rsidP="00211328">
      <w:pPr>
        <w:pStyle w:val="ListParagraph"/>
        <w:numPr>
          <w:ilvl w:val="0"/>
          <w:numId w:val="1"/>
        </w:numPr>
        <w:jc w:val="both"/>
      </w:pPr>
      <w:r>
        <w:t>kwestionariusz osobowy kandydata do pracy</w:t>
      </w:r>
      <w:r w:rsidR="00B42BD5">
        <w:t xml:space="preserve"> (własnoręcznie podpisane)</w:t>
      </w:r>
    </w:p>
    <w:p w14:paraId="3D24AC76" w14:textId="4AA0CF16" w:rsidR="00B42BD5" w:rsidRDefault="00B42BD5" w:rsidP="00211328">
      <w:pPr>
        <w:pStyle w:val="ListParagraph"/>
        <w:numPr>
          <w:ilvl w:val="0"/>
          <w:numId w:val="1"/>
        </w:numPr>
        <w:jc w:val="both"/>
      </w:pPr>
      <w:r>
        <w:t>oświadczenie dotyczące ochrony danych osobowych wg załączonego wzoru (własnoręcznie podpisane)</w:t>
      </w:r>
      <w:r w:rsidR="00482CF4">
        <w:t>.</w:t>
      </w:r>
    </w:p>
    <w:p w14:paraId="0D8B4907" w14:textId="19374029" w:rsidR="00776D2C" w:rsidRDefault="007461A8" w:rsidP="00211328">
      <w:pPr>
        <w:jc w:val="both"/>
      </w:pPr>
      <w:r>
        <w:t xml:space="preserve">Wybrani kandydaci będą zapraszani na rozmowę kwalifikacyjną. </w:t>
      </w:r>
      <w:r w:rsidR="00776D2C">
        <w:t>Warunki ewentualnego zatrudnienia będą omawiane indywidualnie, możliwa jest zarówno praca w wymiarze pełnego jak i części etatu</w:t>
      </w:r>
      <w:r w:rsidR="00D973DE">
        <w:t xml:space="preserve"> na stanowiskach specjalista</w:t>
      </w:r>
      <w:r w:rsidR="00462D50">
        <w:t>, główny</w:t>
      </w:r>
      <w:r w:rsidR="00D973DE">
        <w:t xml:space="preserve"> lub starszy specjalista.</w:t>
      </w:r>
    </w:p>
    <w:p w14:paraId="337D391B" w14:textId="47332ED2" w:rsidR="00776D2C" w:rsidRDefault="007461A8" w:rsidP="00211328">
      <w:pPr>
        <w:jc w:val="both"/>
      </w:pPr>
      <w:r>
        <w:t xml:space="preserve">W szczególności – choć nie wyłącznie </w:t>
      </w:r>
      <w:r w:rsidR="00482CF4">
        <w:t>–</w:t>
      </w:r>
      <w:r>
        <w:t xml:space="preserve"> zapraszamy młodych badaczy (na przykład doktorantów, osoby świeżo po doktoracie). Tworzony zespół powinien mieć interdyscyplinarny charakter, zapraszamy więc absolwentów różnych kierunków</w:t>
      </w:r>
      <w:r w:rsidR="00AE3EB0">
        <w:t>.</w:t>
      </w:r>
      <w:r w:rsidR="00776D2C">
        <w:t xml:space="preserve"> </w:t>
      </w:r>
    </w:p>
    <w:p w14:paraId="6604970D" w14:textId="4256F1B0" w:rsidR="00776D2C" w:rsidRDefault="00776D2C" w:rsidP="00211328">
      <w:pPr>
        <w:jc w:val="both"/>
      </w:pPr>
      <w:r>
        <w:t xml:space="preserve">Zgłoszenia prosimy nadsyłać </w:t>
      </w:r>
      <w:r w:rsidR="00462D50">
        <w:t>do 15 września</w:t>
      </w:r>
      <w:r w:rsidR="00F25A59">
        <w:t xml:space="preserve"> 2024</w:t>
      </w:r>
      <w:r w:rsidR="00462D50">
        <w:t xml:space="preserve"> </w:t>
      </w:r>
      <w:r>
        <w:t>pocztą elektroniczną na adresy kierownictwa NIST:</w:t>
      </w:r>
    </w:p>
    <w:p w14:paraId="793CE25B" w14:textId="527AA361" w:rsidR="002F5F93" w:rsidRPr="002F5F93" w:rsidRDefault="00776D2C" w:rsidP="002F5F93">
      <w:pPr>
        <w:jc w:val="both"/>
      </w:pPr>
      <w:r>
        <w:t>Pawel.Swianiewicz@nist.gov.pl lub Julita.Lukomska@nist.gov.pl</w:t>
      </w:r>
      <w:r w:rsidR="007461A8">
        <w:t xml:space="preserve"> </w:t>
      </w:r>
      <w:r w:rsidR="00BA39E3">
        <w:br w:type="page"/>
      </w:r>
    </w:p>
    <w:p w14:paraId="1D105E65" w14:textId="77777777" w:rsidR="002F5F93" w:rsidRPr="00423C0C" w:rsidRDefault="002F5F93" w:rsidP="002F5F9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423C0C">
        <w:rPr>
          <w:rFonts w:ascii="Times New Roman" w:hAnsi="Times New Roman"/>
          <w:sz w:val="24"/>
          <w:szCs w:val="24"/>
        </w:rPr>
        <w:t>KWESTIONARIUSZ OSOBOWY DLA OSOBY</w:t>
      </w:r>
    </w:p>
    <w:p w14:paraId="180203D0" w14:textId="77777777" w:rsidR="002F5F93" w:rsidRPr="00423C0C" w:rsidRDefault="002F5F93" w:rsidP="002F5F9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423C0C">
        <w:rPr>
          <w:rFonts w:ascii="Times New Roman" w:hAnsi="Times New Roman"/>
          <w:sz w:val="24"/>
          <w:szCs w:val="24"/>
        </w:rPr>
        <w:t>UBIEGAJĄCEJ SIĘ O ZATRUDNIENIE</w:t>
      </w:r>
    </w:p>
    <w:p w14:paraId="2059021B" w14:textId="77777777" w:rsidR="002F5F93" w:rsidRDefault="002F5F93" w:rsidP="002F5F9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1B27A7D" w14:textId="77777777" w:rsidR="002F5F93" w:rsidRPr="001C545B" w:rsidRDefault="002F5F93" w:rsidP="002F5F9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284" w:hanging="284"/>
        <w:rPr>
          <w:rFonts w:cstheme="minorHAnsi"/>
        </w:rPr>
      </w:pPr>
      <w:r w:rsidRPr="001C545B">
        <w:rPr>
          <w:rFonts w:cstheme="minorHAnsi"/>
        </w:rPr>
        <w:t>Imię (imiona) i nazwisko/ nazwisko rodowe</w:t>
      </w:r>
    </w:p>
    <w:p w14:paraId="0711B520" w14:textId="77777777" w:rsidR="002F5F93" w:rsidRPr="001C545B" w:rsidRDefault="002F5F93" w:rsidP="002F5F93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D5E4A71" w14:textId="217EB656" w:rsidR="002F5F93" w:rsidRPr="001C545B" w:rsidRDefault="002F5F93" w:rsidP="002F5F9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C545B">
        <w:rPr>
          <w:rFonts w:cstheme="minorHAnsi"/>
        </w:rPr>
        <w:t>.......................................................................................................................................................</w:t>
      </w:r>
    </w:p>
    <w:p w14:paraId="1D6E0313" w14:textId="77777777" w:rsidR="001C545B" w:rsidRDefault="002F5F93" w:rsidP="002F5F9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C545B">
        <w:rPr>
          <w:rFonts w:cstheme="minorHAnsi"/>
        </w:rPr>
        <w:t xml:space="preserve">2. Data urodzenia </w:t>
      </w:r>
    </w:p>
    <w:p w14:paraId="355AA545" w14:textId="2BA11DD2" w:rsidR="002F5F93" w:rsidRPr="001C545B" w:rsidRDefault="001C545B" w:rsidP="002F5F9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br/>
      </w:r>
      <w:r w:rsidR="002F5F93" w:rsidRPr="001C545B">
        <w:rPr>
          <w:rFonts w:cstheme="minorHAnsi"/>
        </w:rPr>
        <w:t>.......................................................................................................................................................</w:t>
      </w:r>
    </w:p>
    <w:p w14:paraId="71832832" w14:textId="77777777" w:rsidR="002F5F93" w:rsidRPr="001C545B" w:rsidRDefault="002F5F93" w:rsidP="002F5F9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C545B">
        <w:rPr>
          <w:rFonts w:cstheme="minorHAnsi"/>
        </w:rPr>
        <w:t xml:space="preserve">3. Dane kontaktowe </w:t>
      </w:r>
    </w:p>
    <w:p w14:paraId="4FAA0817" w14:textId="5F01D20F" w:rsidR="002F5F93" w:rsidRPr="001C545B" w:rsidRDefault="001C545B" w:rsidP="002F5F9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br/>
      </w:r>
      <w:r w:rsidR="002F5F93" w:rsidRPr="001C545B">
        <w:rPr>
          <w:rFonts w:cstheme="minorHAnsi"/>
        </w:rPr>
        <w:t>.......................................................................................................................................................</w:t>
      </w:r>
    </w:p>
    <w:p w14:paraId="490532FF" w14:textId="77777777" w:rsidR="002F5F93" w:rsidRPr="001C545B" w:rsidRDefault="002F5F93" w:rsidP="002F5F9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678235E7" w14:textId="0E6BE1BE" w:rsidR="002F5F93" w:rsidRPr="001C545B" w:rsidRDefault="002F5F93" w:rsidP="002F5F9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C545B">
        <w:rPr>
          <w:rFonts w:cstheme="minorHAnsi"/>
        </w:rPr>
        <w:t>.......................................................................................................................................................</w:t>
      </w:r>
    </w:p>
    <w:p w14:paraId="095AD3E2" w14:textId="5067EA03" w:rsidR="002F5F93" w:rsidRPr="001C545B" w:rsidRDefault="002F5F93" w:rsidP="002F5F9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C545B">
        <w:rPr>
          <w:rFonts w:cstheme="minorHAnsi"/>
        </w:rPr>
        <w:t xml:space="preserve">4. Wykształcenie </w:t>
      </w:r>
      <w:r w:rsidR="001C545B">
        <w:rPr>
          <w:rFonts w:cstheme="minorHAnsi"/>
        </w:rPr>
        <w:br/>
      </w:r>
      <w:r w:rsidR="001C545B">
        <w:rPr>
          <w:rFonts w:cstheme="minorHAnsi"/>
        </w:rPr>
        <w:br/>
      </w:r>
      <w:r w:rsidRPr="001C545B">
        <w:rPr>
          <w:rFonts w:cstheme="minorHAnsi"/>
        </w:rPr>
        <w:t>.......................................................................................................................................................</w:t>
      </w:r>
    </w:p>
    <w:p w14:paraId="7C7F4D54" w14:textId="77777777" w:rsidR="002F5F93" w:rsidRPr="001C545B" w:rsidRDefault="002F5F93" w:rsidP="002F5F93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</w:rPr>
      </w:pPr>
      <w:r w:rsidRPr="001C545B">
        <w:rPr>
          <w:rFonts w:cstheme="minorHAnsi"/>
        </w:rPr>
        <w:t>(nazwa szkoły i rok jej ukończenia)</w:t>
      </w:r>
    </w:p>
    <w:p w14:paraId="3AC6939D" w14:textId="3D8962B6" w:rsidR="002F5F93" w:rsidRPr="001C545B" w:rsidRDefault="001C545B" w:rsidP="002F5F9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br/>
      </w:r>
      <w:r w:rsidR="002F5F93" w:rsidRPr="001C545B">
        <w:rPr>
          <w:rFonts w:cstheme="minorHAnsi"/>
        </w:rPr>
        <w:t>.......................................................................................................................................................</w:t>
      </w:r>
    </w:p>
    <w:p w14:paraId="6F19D0DD" w14:textId="77777777" w:rsidR="002F5F93" w:rsidRPr="001C545B" w:rsidRDefault="002F5F93" w:rsidP="002F5F93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</w:rPr>
      </w:pPr>
      <w:r w:rsidRPr="001C545B">
        <w:rPr>
          <w:rFonts w:cstheme="minorHAnsi"/>
        </w:rPr>
        <w:t>(kursy, studia podyplomowe, data ukończenia nauki lub data rozpoczęcia nauki w przypadku jej trwania)</w:t>
      </w:r>
    </w:p>
    <w:p w14:paraId="4AC47EC7" w14:textId="77777777" w:rsidR="002F5F93" w:rsidRPr="001C545B" w:rsidRDefault="002F5F93" w:rsidP="002F5F9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C545B">
        <w:rPr>
          <w:rFonts w:cstheme="minorHAnsi"/>
        </w:rPr>
        <w:t>5. Kwalifikacje zawodowe</w:t>
      </w:r>
    </w:p>
    <w:p w14:paraId="6F407B0C" w14:textId="77777777" w:rsidR="002F5F93" w:rsidRPr="001C545B" w:rsidRDefault="002F5F93" w:rsidP="002F5F9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17BD64A3" w14:textId="375B7749" w:rsidR="002F5F93" w:rsidRPr="001C545B" w:rsidRDefault="002F5F93" w:rsidP="002F5F9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C545B">
        <w:rPr>
          <w:rFonts w:cstheme="minorHAnsi"/>
        </w:rPr>
        <w:t>.......................................................................................................................................................</w:t>
      </w:r>
    </w:p>
    <w:p w14:paraId="57CA7CA2" w14:textId="77777777" w:rsidR="002F5F93" w:rsidRPr="001C545B" w:rsidRDefault="002F5F93" w:rsidP="002F5F93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</w:rPr>
      </w:pPr>
      <w:r w:rsidRPr="001C545B">
        <w:rPr>
          <w:rFonts w:cstheme="minorHAnsi"/>
        </w:rPr>
        <w:t>(zawód, specjalność, stopień naukowy, tytuł zawodowy, tytuł naukowy)</w:t>
      </w:r>
    </w:p>
    <w:p w14:paraId="0E1C2E44" w14:textId="77777777" w:rsidR="002F5F93" w:rsidRPr="001C545B" w:rsidRDefault="002F5F93" w:rsidP="002F5F93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</w:rPr>
      </w:pPr>
    </w:p>
    <w:p w14:paraId="6A27B141" w14:textId="41AB68FD" w:rsidR="002F5F93" w:rsidRPr="001C545B" w:rsidRDefault="002F5F93" w:rsidP="002F5F9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C545B">
        <w:rPr>
          <w:rFonts w:cstheme="minorHAnsi"/>
        </w:rPr>
        <w:t xml:space="preserve">6. Dodatkowe uprawnienia, umiejętności, zainteresowania </w:t>
      </w:r>
    </w:p>
    <w:p w14:paraId="0FC8008E" w14:textId="77777777" w:rsidR="002F5F93" w:rsidRPr="001C545B" w:rsidRDefault="002F5F93" w:rsidP="002F5F9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06C9F752" w14:textId="4AFC0728" w:rsidR="002F5F93" w:rsidRPr="001C545B" w:rsidRDefault="002F5F93" w:rsidP="002F5F9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C545B">
        <w:rPr>
          <w:rFonts w:cstheme="minorHAnsi"/>
        </w:rPr>
        <w:t>.......................................................................................................................................................</w:t>
      </w:r>
    </w:p>
    <w:p w14:paraId="0D21ACF4" w14:textId="77777777" w:rsidR="002F5F93" w:rsidRPr="001C545B" w:rsidRDefault="002F5F93" w:rsidP="002F5F9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FF4CDE7" w14:textId="67E79B7B" w:rsidR="002F5F93" w:rsidRPr="001C545B" w:rsidRDefault="002F5F93" w:rsidP="002F5F9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C545B">
        <w:rPr>
          <w:rFonts w:cstheme="minorHAnsi"/>
        </w:rPr>
        <w:t>.......................................................................................................................................................</w:t>
      </w:r>
    </w:p>
    <w:p w14:paraId="4D8BF8C6" w14:textId="77777777" w:rsidR="002F5F93" w:rsidRPr="001C545B" w:rsidRDefault="002F5F93" w:rsidP="002F5F93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</w:rPr>
      </w:pPr>
      <w:r w:rsidRPr="001C545B">
        <w:rPr>
          <w:rFonts w:cstheme="minorHAnsi"/>
        </w:rPr>
        <w:t>(np. stopień znajomości języków obcych, prawo jazdy, obsługa komputera)</w:t>
      </w:r>
    </w:p>
    <w:p w14:paraId="0DD3A650" w14:textId="77777777" w:rsidR="002F5F93" w:rsidRPr="001C545B" w:rsidRDefault="002F5F93" w:rsidP="002F5F9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10917BB9" w14:textId="77777777" w:rsidR="002F5F93" w:rsidRPr="001C545B" w:rsidRDefault="002F5F93" w:rsidP="002F5F9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38441218" w14:textId="77777777" w:rsidR="002F5F93" w:rsidRPr="001C545B" w:rsidRDefault="002F5F93" w:rsidP="002F5F9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2676EACD" w14:textId="06EABE03" w:rsidR="002F5F93" w:rsidRPr="001C545B" w:rsidRDefault="002F5F93" w:rsidP="002F5F9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C545B">
        <w:rPr>
          <w:rFonts w:cstheme="minorHAnsi"/>
        </w:rPr>
        <w:t>......................................................</w:t>
      </w:r>
      <w:r w:rsidRPr="001C545B">
        <w:rPr>
          <w:rFonts w:cstheme="minorHAnsi"/>
        </w:rPr>
        <w:tab/>
      </w:r>
      <w:r w:rsidRPr="001C545B">
        <w:rPr>
          <w:rFonts w:cstheme="minorHAnsi"/>
        </w:rPr>
        <w:tab/>
        <w:t xml:space="preserve">           ....................................................................</w:t>
      </w:r>
    </w:p>
    <w:p w14:paraId="3B1A8A46" w14:textId="30FFD685" w:rsidR="002F5F93" w:rsidRPr="001C545B" w:rsidRDefault="002F5F93" w:rsidP="002F5F93">
      <w:pPr>
        <w:autoSpaceDE w:val="0"/>
        <w:autoSpaceDN w:val="0"/>
        <w:adjustRightInd w:val="0"/>
        <w:spacing w:after="0" w:line="240" w:lineRule="auto"/>
        <w:ind w:firstLine="708"/>
        <w:rPr>
          <w:rFonts w:cstheme="minorHAnsi"/>
        </w:rPr>
      </w:pPr>
      <w:r w:rsidRPr="001C545B">
        <w:rPr>
          <w:rFonts w:cstheme="minorHAnsi"/>
        </w:rPr>
        <w:t xml:space="preserve">(miejscowość i data) </w:t>
      </w:r>
      <w:r w:rsidRPr="001C545B">
        <w:rPr>
          <w:rFonts w:cstheme="minorHAnsi"/>
        </w:rPr>
        <w:tab/>
      </w:r>
      <w:r w:rsidRPr="001C545B">
        <w:rPr>
          <w:rFonts w:cstheme="minorHAnsi"/>
        </w:rPr>
        <w:tab/>
      </w:r>
      <w:r w:rsidRPr="001C545B">
        <w:rPr>
          <w:rFonts w:cstheme="minorHAnsi"/>
        </w:rPr>
        <w:tab/>
      </w:r>
      <w:r w:rsidRPr="001C545B">
        <w:rPr>
          <w:rFonts w:cstheme="minorHAnsi"/>
        </w:rPr>
        <w:tab/>
        <w:t xml:space="preserve">  (podpis osoby ubiegającej się o zatrudnienie)</w:t>
      </w:r>
      <w:bookmarkStart w:id="1" w:name="_Hlk512272151"/>
    </w:p>
    <w:p w14:paraId="04376411" w14:textId="77777777" w:rsidR="002F5F93" w:rsidRPr="001C545B" w:rsidRDefault="002F5F93" w:rsidP="002F5F93">
      <w:pPr>
        <w:rPr>
          <w:rFonts w:cstheme="minorHAnsi"/>
        </w:rPr>
      </w:pPr>
    </w:p>
    <w:p w14:paraId="6E0C7BA5" w14:textId="77777777" w:rsidR="001C545B" w:rsidRPr="001C545B" w:rsidRDefault="001C545B" w:rsidP="001C545B">
      <w:pPr>
        <w:rPr>
          <w:rFonts w:cstheme="minorHAnsi"/>
        </w:rPr>
      </w:pPr>
    </w:p>
    <w:p w14:paraId="2EA0B35A" w14:textId="76C7E797" w:rsidR="001C545B" w:rsidRPr="001C545B" w:rsidRDefault="001C545B" w:rsidP="001C545B">
      <w:pPr>
        <w:rPr>
          <w:rFonts w:cstheme="minorHAnsi"/>
        </w:rPr>
      </w:pPr>
      <w:r w:rsidRPr="001C545B">
        <w:rPr>
          <w:rFonts w:cstheme="minorHAnsi"/>
        </w:rPr>
        <w:t>„Wyrażam zgodę na przetwarzanie moich danych osobowych, zawartych w dokumentach aplikacyjnych przez Narodowy Instytut Samorządu Terytorialnego 90-601 Łódź ul. Zielona 18, w celu przeprowadzenia obecnego postępowania rekrutacyjnego oraz w kolejnych naborach kandydatów na pracowników Narodowego Instytutu Samorządu Terytorialnego.”</w:t>
      </w:r>
    </w:p>
    <w:p w14:paraId="79E4A060" w14:textId="77777777" w:rsidR="001C545B" w:rsidRDefault="001C545B" w:rsidP="001C545B">
      <w:pPr>
        <w:jc w:val="right"/>
        <w:rPr>
          <w:rFonts w:cstheme="minorHAnsi"/>
        </w:rPr>
      </w:pPr>
    </w:p>
    <w:p w14:paraId="27549EC4" w14:textId="0FC7AA80" w:rsidR="001C545B" w:rsidRPr="001C545B" w:rsidRDefault="001C545B" w:rsidP="001C545B">
      <w:pPr>
        <w:jc w:val="right"/>
        <w:rPr>
          <w:rFonts w:cstheme="minorHAnsi"/>
        </w:rPr>
      </w:pPr>
      <w:r w:rsidRPr="001C545B">
        <w:rPr>
          <w:rFonts w:cstheme="minorHAnsi"/>
        </w:rPr>
        <w:t>.......................................................</w:t>
      </w:r>
    </w:p>
    <w:p w14:paraId="3DB5227A" w14:textId="5754384F" w:rsidR="002F5F93" w:rsidRPr="001C545B" w:rsidRDefault="001C545B" w:rsidP="001C545B">
      <w:pPr>
        <w:jc w:val="right"/>
        <w:rPr>
          <w:rFonts w:cstheme="minorHAnsi"/>
        </w:rPr>
      </w:pPr>
      <w:r w:rsidRPr="001C545B">
        <w:rPr>
          <w:rFonts w:cstheme="minorHAnsi"/>
        </w:rPr>
        <w:t>(podpis osoby ubiegającej się o zatrudnienie)</w:t>
      </w:r>
    </w:p>
    <w:p w14:paraId="30536020" w14:textId="3D0B33D7" w:rsidR="002F5F93" w:rsidRPr="001C545B" w:rsidRDefault="002F5F93" w:rsidP="002F5F9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1C545B">
        <w:rPr>
          <w:rFonts w:cstheme="minorHAnsi"/>
          <w:b/>
        </w:rPr>
        <w:t>Administrator danych osobowych</w:t>
      </w:r>
      <w:r w:rsidRPr="001C545B">
        <w:rPr>
          <w:rFonts w:cstheme="minorHAnsi"/>
        </w:rPr>
        <w:t xml:space="preserve">: Narodowy Instytut Samorządu Terytorialnego 90-601 Łódź ul. Zielona 18 </w:t>
      </w:r>
      <w:hyperlink r:id="rId8" w:history="1">
        <w:r w:rsidRPr="001C545B">
          <w:rPr>
            <w:rStyle w:val="Hyperlink"/>
            <w:rFonts w:cstheme="minorHAnsi"/>
          </w:rPr>
          <w:t>sekretariat@nist.gov.pl</w:t>
        </w:r>
      </w:hyperlink>
      <w:r w:rsidRPr="001C545B">
        <w:rPr>
          <w:rFonts w:cstheme="minorHAnsi"/>
        </w:rPr>
        <w:t xml:space="preserve"> </w:t>
      </w:r>
      <w:r w:rsidR="005928EA">
        <w:rPr>
          <w:rFonts w:cstheme="minorHAnsi"/>
        </w:rPr>
        <w:t>reprezentowanego przez Dyrektora.</w:t>
      </w:r>
      <w:r w:rsidRPr="001C545B">
        <w:rPr>
          <w:rFonts w:cstheme="minorHAnsi"/>
        </w:rPr>
        <w:t xml:space="preserve"> </w:t>
      </w:r>
    </w:p>
    <w:p w14:paraId="099B7B34" w14:textId="613DBF1E" w:rsidR="002F5F93" w:rsidRPr="001C545B" w:rsidRDefault="002F5F93" w:rsidP="002F5F9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1C545B">
        <w:rPr>
          <w:rFonts w:cstheme="minorHAnsi"/>
          <w:b/>
        </w:rPr>
        <w:t>Inspektor Ochrony Danych</w:t>
      </w:r>
      <w:r w:rsidRPr="001C545B">
        <w:rPr>
          <w:rFonts w:cstheme="minorHAnsi"/>
        </w:rPr>
        <w:t>: Mariusz Stasiak vel Stasek, e-mail:</w:t>
      </w:r>
      <w:bookmarkEnd w:id="1"/>
      <w:r w:rsidRPr="001C545B">
        <w:rPr>
          <w:rFonts w:cstheme="minorHAnsi"/>
        </w:rPr>
        <w:t xml:space="preserve"> </w:t>
      </w:r>
      <w:hyperlink r:id="rId9" w:history="1">
        <w:r w:rsidRPr="001C545B">
          <w:rPr>
            <w:rStyle w:val="Hyperlink"/>
            <w:rFonts w:cstheme="minorHAnsi"/>
          </w:rPr>
          <w:t>odo@nist.gov.pl</w:t>
        </w:r>
      </w:hyperlink>
      <w:r w:rsidRPr="001C545B">
        <w:rPr>
          <w:rFonts w:cstheme="minorHAnsi"/>
        </w:rPr>
        <w:t xml:space="preserve"> </w:t>
      </w:r>
    </w:p>
    <w:p w14:paraId="2CD2299F" w14:textId="77777777" w:rsidR="002F5F93" w:rsidRPr="001C545B" w:rsidRDefault="002F5F93" w:rsidP="002F5F9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cstheme="minorHAnsi"/>
        </w:rPr>
      </w:pPr>
      <w:r w:rsidRPr="001C545B">
        <w:rPr>
          <w:rFonts w:cstheme="minorHAnsi"/>
          <w:b/>
          <w:bCs/>
        </w:rPr>
        <w:t xml:space="preserve">Cel przetwarzania danych osobowych: </w:t>
      </w:r>
      <w:r w:rsidRPr="001C545B">
        <w:rPr>
          <w:rFonts w:cstheme="minorHAnsi"/>
        </w:rPr>
        <w:t xml:space="preserve">Pana/Pani dane osobowe przetwarzane będą w celu przeprowadzenia postępowania rekrutacyjnego i zatrudnienia. W przypadku wyrażenia przez Panią/Pana zgody podane osobowe przetwarzane będą na potrzebę realizacji kolejnych postępowań rekrutacyjnych. </w:t>
      </w:r>
    </w:p>
    <w:p w14:paraId="1593874A" w14:textId="77777777" w:rsidR="002F5F93" w:rsidRPr="001C545B" w:rsidRDefault="002F5F93" w:rsidP="002F5F9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cstheme="minorHAnsi"/>
        </w:rPr>
      </w:pPr>
      <w:r w:rsidRPr="001C545B">
        <w:rPr>
          <w:rFonts w:cstheme="minorHAnsi"/>
          <w:b/>
          <w:bCs/>
        </w:rPr>
        <w:t>Podstawa prawna przetwarzania</w:t>
      </w:r>
      <w:r w:rsidRPr="001C545B">
        <w:rPr>
          <w:rFonts w:cstheme="minorHAnsi"/>
        </w:rPr>
        <w:t>:</w:t>
      </w:r>
    </w:p>
    <w:p w14:paraId="57B9E325" w14:textId="77777777" w:rsidR="002F5F93" w:rsidRPr="001C545B" w:rsidRDefault="002F5F93" w:rsidP="002F5F93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1C545B">
        <w:rPr>
          <w:rFonts w:cstheme="minorHAnsi"/>
        </w:rPr>
        <w:t>art. 6 ust. 1 lit. b) RODO -  przetwarzanie jest niezbędne do wykonania umowy, której stroną jest osoba, której dane dotyczą, lub do podjęcia działań na żądanie osoby, której dane dotyczą, przed zawarciem umowy – w zakresie danych osobowych określonych przepisami prawa.</w:t>
      </w:r>
    </w:p>
    <w:p w14:paraId="114BE44D" w14:textId="77777777" w:rsidR="002F5F93" w:rsidRPr="001C545B" w:rsidRDefault="002F5F93" w:rsidP="002F5F93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1C545B">
        <w:rPr>
          <w:rFonts w:cstheme="minorHAnsi"/>
        </w:rPr>
        <w:t>art. 6 ust. 1 lit. c) RODO -  przetwarzanie jest niezbędne do wypełnienia obowiązku prawnego ciążącego na administratorze, w tym dane o wyrokach skazujących z art. 10 RODO.</w:t>
      </w:r>
    </w:p>
    <w:p w14:paraId="278219FE" w14:textId="77777777" w:rsidR="002F5F93" w:rsidRPr="001C545B" w:rsidRDefault="002F5F93" w:rsidP="002F5F93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  <w:r w:rsidRPr="001C545B">
        <w:rPr>
          <w:rFonts w:eastAsia="Times New Roman" w:cstheme="minorHAnsi"/>
          <w:lang w:eastAsia="pl-PL"/>
        </w:rPr>
        <w:t>art. 6 ust. 1 lit. a) RODO – osoba, której dane dotyczą wyraziła zgodę na przetwarzanie swoich danych osobowych  w zakresie szerszym aniżeli dane określony przepisami prawa, na potrzebę realizacji kolejnych postępowań rekrutacyjnych.</w:t>
      </w:r>
    </w:p>
    <w:p w14:paraId="452BEBB5" w14:textId="4D9575AC" w:rsidR="002F5F93" w:rsidRPr="001C545B" w:rsidRDefault="002F5F93" w:rsidP="002F5F93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  <w:r w:rsidRPr="001C545B">
        <w:rPr>
          <w:rFonts w:eastAsia="Times New Roman" w:cstheme="minorHAnsi"/>
          <w:lang w:eastAsia="pl-PL"/>
        </w:rPr>
        <w:t>art. 9 ust. 2 list b) RODO – dane o stanie zdrowia w zakresie zdolności do pracy.</w:t>
      </w:r>
    </w:p>
    <w:p w14:paraId="40FE4EB4" w14:textId="74B860B2" w:rsidR="002F5F93" w:rsidRPr="001C545B" w:rsidRDefault="002F5F93" w:rsidP="002F5F93">
      <w:pPr>
        <w:autoSpaceDE w:val="0"/>
        <w:autoSpaceDN w:val="0"/>
        <w:adjustRightInd w:val="0"/>
        <w:spacing w:after="0" w:line="240" w:lineRule="auto"/>
        <w:ind w:left="360"/>
        <w:rPr>
          <w:rFonts w:eastAsia="Times New Roman" w:cstheme="minorHAnsi"/>
          <w:lang w:eastAsia="pl-PL"/>
        </w:rPr>
      </w:pPr>
      <w:r w:rsidRPr="001C545B">
        <w:rPr>
          <w:rFonts w:eastAsia="Times New Roman" w:cstheme="minorHAnsi"/>
          <w:lang w:eastAsia="pl-PL"/>
        </w:rPr>
        <w:t>Przesłanie informacji w zakresie szerszym niż w treści ogłoszenia jest jako wyraźne działanie potwierdzające wyrażenie zgody na przetwarzanie takich danych.</w:t>
      </w:r>
    </w:p>
    <w:p w14:paraId="771E21F5" w14:textId="77777777" w:rsidR="002F5F93" w:rsidRPr="001C545B" w:rsidRDefault="002F5F93" w:rsidP="002F5F93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  <w:r w:rsidRPr="001C545B">
        <w:rPr>
          <w:rFonts w:eastAsia="Times New Roman" w:cstheme="minorHAnsi"/>
          <w:b/>
          <w:bCs/>
          <w:lang w:eastAsia="pl-PL"/>
        </w:rPr>
        <w:t>Informacja o dobrowolności podania danych osobowych.</w:t>
      </w:r>
      <w:r w:rsidRPr="001C545B">
        <w:rPr>
          <w:rFonts w:eastAsia="Times New Roman" w:cstheme="minorHAnsi"/>
          <w:b/>
          <w:bCs/>
          <w:lang w:eastAsia="pl-PL"/>
        </w:rPr>
        <w:tab/>
      </w:r>
    </w:p>
    <w:p w14:paraId="5A09BAA6" w14:textId="77777777" w:rsidR="002F5F93" w:rsidRPr="001C545B" w:rsidRDefault="002F5F93" w:rsidP="002F5F93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  <w:r w:rsidRPr="001C545B">
        <w:rPr>
          <w:rFonts w:eastAsia="Times New Roman" w:cstheme="minorHAnsi"/>
          <w:lang w:eastAsia="pl-PL"/>
        </w:rPr>
        <w:t>Podanie przez Panią/Pana danych osobowych w zakresie określonym przepisami prawa jest obowiązkowe i niezbędne dla realizacji postępowania rekrutacyjnego. Niepodanie danych osobowych w zakresie określonym przepisami prawa skutkuje brakiem możliwości przeprowadzenia postępowania rekrutacyjnego</w:t>
      </w:r>
    </w:p>
    <w:p w14:paraId="424A5BE1" w14:textId="77777777" w:rsidR="002F5F93" w:rsidRPr="001C545B" w:rsidRDefault="002F5F93" w:rsidP="002F5F93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  <w:r w:rsidRPr="001C545B">
        <w:rPr>
          <w:rFonts w:eastAsia="Times New Roman" w:cstheme="minorHAnsi"/>
          <w:lang w:eastAsia="pl-PL"/>
        </w:rPr>
        <w:t xml:space="preserve">Podanie przez Panią/ Pana danych osobowych w szerszym zakresie niż określony przepisami prawa ma charakter dobrowolny. Niepodanie danych osobowych w zakresie szerszym aniżeli określony przepisami prawa nie ma wpływu na przebieg postępowania rekrutacyjnego. </w:t>
      </w:r>
    </w:p>
    <w:p w14:paraId="39B39DF5" w14:textId="622512FE" w:rsidR="002F5F93" w:rsidRPr="001C545B" w:rsidRDefault="002F5F93" w:rsidP="002F5F93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="Times New Roman" w:cstheme="minorHAnsi"/>
          <w:lang w:eastAsia="pl-PL"/>
        </w:rPr>
      </w:pPr>
      <w:r w:rsidRPr="001C545B">
        <w:rPr>
          <w:rFonts w:eastAsia="Times New Roman" w:cstheme="minorHAnsi"/>
          <w:b/>
          <w:bCs/>
          <w:lang w:eastAsia="pl-PL"/>
        </w:rPr>
        <w:t xml:space="preserve">Odbiorcy danych: </w:t>
      </w:r>
      <w:r w:rsidRPr="001C545B">
        <w:rPr>
          <w:rFonts w:eastAsia="Times New Roman" w:cstheme="minorHAnsi"/>
          <w:lang w:eastAsia="pl-PL"/>
        </w:rPr>
        <w:t>poczta, kurier, kancelaria prawna, jednostki medyczne obsługujące pracodawcę w zakresie medycyny pracy, serwis IT, zewnętrzne usługi kadrowe, zewnętrzne usługi płacowe, dostawca hostingu strony, poczty oraz strony BIP, BHP</w:t>
      </w:r>
    </w:p>
    <w:p w14:paraId="3ABF83F7" w14:textId="77777777" w:rsidR="002F5F93" w:rsidRPr="001C545B" w:rsidRDefault="002F5F93" w:rsidP="002F5F93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  <w:r w:rsidRPr="001C545B">
        <w:rPr>
          <w:rFonts w:eastAsia="Times New Roman" w:cstheme="minorHAnsi"/>
          <w:b/>
          <w:bCs/>
          <w:lang w:eastAsia="pl-PL"/>
        </w:rPr>
        <w:t xml:space="preserve">Okres przechowywania danych. </w:t>
      </w:r>
      <w:r w:rsidRPr="001C545B">
        <w:rPr>
          <w:rFonts w:eastAsia="Times New Roman" w:cstheme="minorHAnsi"/>
          <w:lang w:eastAsia="pl-PL"/>
        </w:rPr>
        <w:t>Do czasu zamknięcia danego postępowania rekrutacyjnego. W przypadku wyrażenia przez Panią/Pana zgody na przetwarzanie danych osobowych w kolejnych postępowaniach rekrutacyjnych dane przetwarzane będą do 12 miesięcy od zakończenia rekrutacji.</w:t>
      </w:r>
    </w:p>
    <w:p w14:paraId="60366AE7" w14:textId="77777777" w:rsidR="002F5F93" w:rsidRPr="001C545B" w:rsidRDefault="002F5F93" w:rsidP="002F5F93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bCs/>
          <w:lang w:eastAsia="pl-PL"/>
        </w:rPr>
      </w:pPr>
      <w:r w:rsidRPr="001C545B">
        <w:rPr>
          <w:rFonts w:eastAsia="Times New Roman" w:cstheme="minorHAnsi"/>
          <w:b/>
          <w:bCs/>
          <w:lang w:eastAsia="pl-PL"/>
        </w:rPr>
        <w:t>Ma Pani/Pan prawo do:</w:t>
      </w:r>
    </w:p>
    <w:p w14:paraId="22B00765" w14:textId="77777777" w:rsidR="002F5F93" w:rsidRPr="001C545B" w:rsidRDefault="002F5F93" w:rsidP="002F5F93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  <w:r w:rsidRPr="001C545B">
        <w:rPr>
          <w:rFonts w:eastAsia="Times New Roman" w:cstheme="minorHAnsi"/>
          <w:lang w:eastAsia="pl-PL"/>
        </w:rPr>
        <w:t>żądania od ADO dostępu do danych osobowych Pani/Pana dotyczących,</w:t>
      </w:r>
    </w:p>
    <w:p w14:paraId="5618819C" w14:textId="77777777" w:rsidR="002F5F93" w:rsidRPr="001C545B" w:rsidRDefault="002F5F93" w:rsidP="002F5F93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  <w:r w:rsidRPr="001C545B">
        <w:rPr>
          <w:rFonts w:eastAsia="Times New Roman" w:cstheme="minorHAnsi"/>
          <w:lang w:eastAsia="pl-PL"/>
        </w:rPr>
        <w:t>żądania od ADO sprostowania danych osobowych Pani/Pana dotyczących,</w:t>
      </w:r>
    </w:p>
    <w:p w14:paraId="0531284C" w14:textId="77777777" w:rsidR="002F5F93" w:rsidRPr="001C545B" w:rsidRDefault="002F5F93" w:rsidP="002F5F93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  <w:r w:rsidRPr="001C545B">
        <w:rPr>
          <w:rFonts w:eastAsia="Times New Roman" w:cstheme="minorHAnsi"/>
          <w:lang w:eastAsia="pl-PL"/>
        </w:rPr>
        <w:t>żądania od ADO usunięcia danych osobowych Pani/Pana dotyczących,  w sytuacji, gdy przetwarzanie danych nie następuje w celu wywiązania się z obowiązku wynikającego z przepisu prawa,</w:t>
      </w:r>
    </w:p>
    <w:p w14:paraId="49E3B14B" w14:textId="77777777" w:rsidR="002F5F93" w:rsidRPr="001C545B" w:rsidRDefault="002F5F93" w:rsidP="002F5F93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  <w:r w:rsidRPr="001C545B">
        <w:rPr>
          <w:rFonts w:eastAsia="Times New Roman" w:cstheme="minorHAnsi"/>
          <w:lang w:eastAsia="pl-PL"/>
        </w:rPr>
        <w:t>żądania od ADO ograniczenia przetwarzania danych osobowych Pani/Pana dotyczących,</w:t>
      </w:r>
    </w:p>
    <w:p w14:paraId="3F15613D" w14:textId="77777777" w:rsidR="002F5F93" w:rsidRPr="001C545B" w:rsidRDefault="002F5F93" w:rsidP="002F5F93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  <w:r w:rsidRPr="001C545B">
        <w:rPr>
          <w:rFonts w:eastAsia="Times New Roman" w:cstheme="minorHAnsi"/>
          <w:lang w:eastAsia="pl-PL"/>
        </w:rPr>
        <w:t>wniesienia sprzeciwu wobec przetwarzania danych osobowych Pan/Pana dotyczących,</w:t>
      </w:r>
    </w:p>
    <w:p w14:paraId="32403694" w14:textId="77777777" w:rsidR="002F5F93" w:rsidRPr="001C545B" w:rsidRDefault="002F5F93" w:rsidP="002F5F93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  <w:r w:rsidRPr="001C545B">
        <w:rPr>
          <w:rFonts w:eastAsia="Times New Roman" w:cstheme="minorHAnsi"/>
          <w:lang w:eastAsia="pl-PL"/>
        </w:rPr>
        <w:t>cofnięcia zgody w dowolnym momencie bez konsekwencji dla przetwarzania, którego dokonano przed jej cofnięciem, jeśli dane zbierane są na podstawie zgody,</w:t>
      </w:r>
    </w:p>
    <w:p w14:paraId="647AA84D" w14:textId="77777777" w:rsidR="002F5F93" w:rsidRPr="001C545B" w:rsidRDefault="002F5F93" w:rsidP="002F5F93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  <w:r w:rsidRPr="001C545B">
        <w:rPr>
          <w:rFonts w:eastAsia="Times New Roman" w:cstheme="minorHAnsi"/>
          <w:lang w:eastAsia="pl-PL"/>
        </w:rPr>
        <w:t>wniesienia skargi do Prezesa Urzędu Ochrony Danych Osobowych, gdy uzna Pani/Pan, iż przetwarzanie danych osobowych Pani/Pana dotyczących narusza przepisy RODO.</w:t>
      </w:r>
    </w:p>
    <w:p w14:paraId="50977853" w14:textId="77777777" w:rsidR="002F5F93" w:rsidRPr="001C545B" w:rsidRDefault="002F5F93" w:rsidP="002F5F93">
      <w:pPr>
        <w:autoSpaceDE w:val="0"/>
        <w:autoSpaceDN w:val="0"/>
        <w:adjustRightInd w:val="0"/>
        <w:spacing w:after="0" w:line="240" w:lineRule="auto"/>
        <w:ind w:left="284" w:hanging="284"/>
        <w:rPr>
          <w:rFonts w:eastAsia="Times New Roman" w:cstheme="minorHAnsi"/>
          <w:lang w:eastAsia="pl-PL"/>
        </w:rPr>
      </w:pPr>
    </w:p>
    <w:p w14:paraId="294A28EA" w14:textId="4915F8C2" w:rsidR="002F5F93" w:rsidRPr="005928EA" w:rsidRDefault="005928EA" w:rsidP="005928EA">
      <w:pPr>
        <w:jc w:val="right"/>
        <w:rPr>
          <w:rFonts w:cstheme="minorHAnsi"/>
        </w:rPr>
      </w:pPr>
      <w:r>
        <w:rPr>
          <w:rFonts w:cstheme="minorHAnsi"/>
          <w:iCs/>
        </w:rPr>
        <w:br/>
      </w:r>
      <w:r w:rsidR="002F5F93" w:rsidRPr="001C545B">
        <w:rPr>
          <w:rFonts w:cstheme="minorHAnsi"/>
          <w:iCs/>
        </w:rPr>
        <w:t>..................................................................</w:t>
      </w:r>
      <w:r w:rsidR="002F5F93" w:rsidRPr="001C545B">
        <w:rPr>
          <w:rFonts w:cstheme="minorHAnsi"/>
          <w:iCs/>
        </w:rPr>
        <w:br/>
      </w:r>
      <w:r w:rsidRPr="001C545B">
        <w:rPr>
          <w:rFonts w:cstheme="minorHAnsi"/>
        </w:rPr>
        <w:t>(podpis osoby ubiegającej się o zatrudnienie)</w:t>
      </w:r>
    </w:p>
    <w:sectPr w:rsidR="002F5F93" w:rsidRPr="005928E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C4D946" w14:textId="77777777" w:rsidR="00BD0C52" w:rsidRDefault="00BD0C52" w:rsidP="0008128E">
      <w:pPr>
        <w:spacing w:after="0" w:line="240" w:lineRule="auto"/>
      </w:pPr>
      <w:r>
        <w:separator/>
      </w:r>
    </w:p>
  </w:endnote>
  <w:endnote w:type="continuationSeparator" w:id="0">
    <w:p w14:paraId="5A5623B4" w14:textId="77777777" w:rsidR="00BD0C52" w:rsidRDefault="00BD0C52" w:rsidP="000812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FDC93D" w14:textId="77777777" w:rsidR="00BD0C52" w:rsidRDefault="00BD0C52" w:rsidP="0008128E">
      <w:pPr>
        <w:spacing w:after="0" w:line="240" w:lineRule="auto"/>
      </w:pPr>
      <w:r>
        <w:separator/>
      </w:r>
    </w:p>
  </w:footnote>
  <w:footnote w:type="continuationSeparator" w:id="0">
    <w:p w14:paraId="10C1367F" w14:textId="77777777" w:rsidR="00BD0C52" w:rsidRDefault="00BD0C52" w:rsidP="0008128E">
      <w:pPr>
        <w:spacing w:after="0" w:line="240" w:lineRule="auto"/>
      </w:pPr>
      <w:r>
        <w:continuationSeparator/>
      </w:r>
    </w:p>
  </w:footnote>
  <w:footnote w:id="1">
    <w:p w14:paraId="50F0CAFF" w14:textId="4ACAF56F" w:rsidR="0008128E" w:rsidRDefault="0008128E">
      <w:pPr>
        <w:pStyle w:val="FootnoteText"/>
      </w:pPr>
      <w:r>
        <w:rPr>
          <w:rStyle w:val="FootnoteReference"/>
        </w:rPr>
        <w:footnoteRef/>
      </w:r>
      <w:r>
        <w:t xml:space="preserve"> W zależności od stanowiska zgodnie z obowiązującymi przepisami wymagane może być 1-5-letni staż prac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85698D"/>
    <w:multiLevelType w:val="hybridMultilevel"/>
    <w:tmpl w:val="0186BB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55067F"/>
    <w:multiLevelType w:val="hybridMultilevel"/>
    <w:tmpl w:val="621C25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C23A2"/>
    <w:multiLevelType w:val="hybridMultilevel"/>
    <w:tmpl w:val="6B340FB4"/>
    <w:lvl w:ilvl="0" w:tplc="9F7CE04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801BAB"/>
    <w:multiLevelType w:val="hybridMultilevel"/>
    <w:tmpl w:val="5D18DAB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A5C2B7C"/>
    <w:multiLevelType w:val="hybridMultilevel"/>
    <w:tmpl w:val="CDE8F94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A35399"/>
    <w:multiLevelType w:val="hybridMultilevel"/>
    <w:tmpl w:val="CA605E7E"/>
    <w:lvl w:ilvl="0" w:tplc="7B584EBC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0B48B2"/>
    <w:multiLevelType w:val="hybridMultilevel"/>
    <w:tmpl w:val="3FF2B582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5115B1"/>
    <w:multiLevelType w:val="hybridMultilevel"/>
    <w:tmpl w:val="9AB801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1E385D"/>
    <w:multiLevelType w:val="hybridMultilevel"/>
    <w:tmpl w:val="0B2E3364"/>
    <w:lvl w:ilvl="0" w:tplc="9F7CE04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4721AE"/>
    <w:multiLevelType w:val="hybridMultilevel"/>
    <w:tmpl w:val="7ADA9FD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55088922">
    <w:abstractNumId w:val="3"/>
  </w:num>
  <w:num w:numId="2" w16cid:durableId="1329558315">
    <w:abstractNumId w:val="6"/>
  </w:num>
  <w:num w:numId="3" w16cid:durableId="805927089">
    <w:abstractNumId w:val="4"/>
  </w:num>
  <w:num w:numId="4" w16cid:durableId="1327396962">
    <w:abstractNumId w:val="2"/>
  </w:num>
  <w:num w:numId="5" w16cid:durableId="2048598530">
    <w:abstractNumId w:val="8"/>
  </w:num>
  <w:num w:numId="6" w16cid:durableId="269119884">
    <w:abstractNumId w:val="5"/>
  </w:num>
  <w:num w:numId="7" w16cid:durableId="1864053820">
    <w:abstractNumId w:val="0"/>
  </w:num>
  <w:num w:numId="8" w16cid:durableId="744112600">
    <w:abstractNumId w:val="7"/>
  </w:num>
  <w:num w:numId="9" w16cid:durableId="1180394441">
    <w:abstractNumId w:val="9"/>
  </w:num>
  <w:num w:numId="10" w16cid:durableId="18620886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1NbQwMbMwNDK1NDJV0lEKTi0uzszPAykwrAUAryB3kCwAAAA="/>
  </w:docVars>
  <w:rsids>
    <w:rsidRoot w:val="007461A8"/>
    <w:rsid w:val="00041C62"/>
    <w:rsid w:val="0008128E"/>
    <w:rsid w:val="000C05C6"/>
    <w:rsid w:val="00104335"/>
    <w:rsid w:val="00194649"/>
    <w:rsid w:val="001C545B"/>
    <w:rsid w:val="00211328"/>
    <w:rsid w:val="00267E40"/>
    <w:rsid w:val="002F5F93"/>
    <w:rsid w:val="003859ED"/>
    <w:rsid w:val="003A5A33"/>
    <w:rsid w:val="0040777D"/>
    <w:rsid w:val="0045453C"/>
    <w:rsid w:val="00462D50"/>
    <w:rsid w:val="00482CF4"/>
    <w:rsid w:val="004A3EE7"/>
    <w:rsid w:val="00583BE9"/>
    <w:rsid w:val="005928EA"/>
    <w:rsid w:val="005A1BCA"/>
    <w:rsid w:val="00674722"/>
    <w:rsid w:val="00684B11"/>
    <w:rsid w:val="00720B1B"/>
    <w:rsid w:val="007461A8"/>
    <w:rsid w:val="00776D2C"/>
    <w:rsid w:val="007C205B"/>
    <w:rsid w:val="00832087"/>
    <w:rsid w:val="0089339A"/>
    <w:rsid w:val="00A314AB"/>
    <w:rsid w:val="00A558E6"/>
    <w:rsid w:val="00A74C0D"/>
    <w:rsid w:val="00AE3EB0"/>
    <w:rsid w:val="00B214D4"/>
    <w:rsid w:val="00B3020D"/>
    <w:rsid w:val="00B42BD5"/>
    <w:rsid w:val="00B608DF"/>
    <w:rsid w:val="00BA39E3"/>
    <w:rsid w:val="00BD0C52"/>
    <w:rsid w:val="00C104B9"/>
    <w:rsid w:val="00C71288"/>
    <w:rsid w:val="00CD7C9E"/>
    <w:rsid w:val="00D973DE"/>
    <w:rsid w:val="00ED7656"/>
    <w:rsid w:val="00F25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98E71D"/>
  <w15:chartTrackingRefBased/>
  <w15:docId w15:val="{F14AE79D-77B7-4F55-AE19-3DF95D657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8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61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76D2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6D2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74C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4C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4C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4C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4C0D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8128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8128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8128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kretariat@nist.gov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odo@nist.gov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638A0A-5016-4E80-8488-4893BCE916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440</Words>
  <Characters>8136</Characters>
  <Application>Microsoft Office Word</Application>
  <DocSecurity>0</DocSecurity>
  <Lines>150</Lines>
  <Paragraphs>5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Warsaw</Company>
  <LinksUpToDate>false</LinksUpToDate>
  <CharactersWithSpaces>9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.k.swianiewicz</dc:creator>
  <cp:keywords/>
  <dc:description/>
  <cp:lastModifiedBy>Joanna Dzionek-Kozłowska</cp:lastModifiedBy>
  <cp:revision>2</cp:revision>
  <dcterms:created xsi:type="dcterms:W3CDTF">2024-08-19T14:44:00Z</dcterms:created>
  <dcterms:modified xsi:type="dcterms:W3CDTF">2024-08-19T14:44:00Z</dcterms:modified>
</cp:coreProperties>
</file>